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FBEEB6" w14:textId="10643715" w:rsidR="00D807D4" w:rsidRPr="00987C1C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 w:rsidRPr="00987C1C">
        <w:rPr>
          <w:rFonts w:ascii="Times New Roman" w:hAnsi="Times New Roman" w:cs="Times New Roman"/>
          <w:noProof/>
          <w:sz w:val="14"/>
          <w:szCs w:val="14"/>
        </w:rPr>
        <w:drawing>
          <wp:inline distT="0" distB="0" distL="0" distR="0" wp14:anchorId="6FA1EB2E" wp14:editId="42D9031E">
            <wp:extent cx="857613" cy="78240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2415" cy="7867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13DE7F" w14:textId="69586B8C" w:rsidR="00D807D4" w:rsidRPr="00987C1C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3348DB05" w14:textId="77777777" w:rsidR="00FF6044" w:rsidRDefault="00D807D4" w:rsidP="00FF604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 w:rsidRPr="00987C1C">
        <w:rPr>
          <w:rFonts w:ascii="Times New Roman" w:eastAsia="Times New Roman" w:hAnsi="Times New Roman" w:cs="Times New Roman"/>
          <w:b/>
        </w:rPr>
        <w:t>National Grants Committee</w:t>
      </w:r>
      <w:r w:rsidR="00FF6044" w:rsidRPr="00FF6044">
        <w:rPr>
          <w:rFonts w:ascii="Times New Roman" w:eastAsia="Times New Roman" w:hAnsi="Times New Roman" w:cs="Times New Roman"/>
          <w:b/>
        </w:rPr>
        <w:t xml:space="preserve"> </w:t>
      </w:r>
    </w:p>
    <w:p w14:paraId="542E85DA" w14:textId="700A7232" w:rsidR="00FF6044" w:rsidRPr="00987C1C" w:rsidRDefault="00FF6044" w:rsidP="00FF604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March </w:t>
      </w:r>
      <w:r w:rsidR="00B47F58">
        <w:rPr>
          <w:rFonts w:ascii="Times New Roman" w:eastAsia="Times New Roman" w:hAnsi="Times New Roman" w:cs="Times New Roman"/>
          <w:b/>
        </w:rPr>
        <w:t>11</w:t>
      </w:r>
      <w:r>
        <w:rPr>
          <w:rFonts w:ascii="Times New Roman" w:eastAsia="Times New Roman" w:hAnsi="Times New Roman" w:cs="Times New Roman"/>
          <w:b/>
        </w:rPr>
        <w:t>, 202</w:t>
      </w:r>
      <w:r w:rsidR="00B47F58">
        <w:rPr>
          <w:rFonts w:ascii="Times New Roman" w:eastAsia="Times New Roman" w:hAnsi="Times New Roman" w:cs="Times New Roman"/>
          <w:b/>
        </w:rPr>
        <w:t>5</w:t>
      </w:r>
    </w:p>
    <w:p w14:paraId="17D1DCDB" w14:textId="77777777" w:rsidR="00FF6044" w:rsidRDefault="00FF6044" w:rsidP="00FF604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8:00 AM</w:t>
      </w:r>
      <w:r w:rsidRPr="00987C1C">
        <w:rPr>
          <w:rFonts w:ascii="Times New Roman" w:eastAsia="Times New Roman" w:hAnsi="Times New Roman" w:cs="Times New Roman"/>
          <w:b/>
        </w:rPr>
        <w:t xml:space="preserve">– </w:t>
      </w:r>
      <w:r>
        <w:rPr>
          <w:rFonts w:ascii="Times New Roman" w:eastAsia="Times New Roman" w:hAnsi="Times New Roman" w:cs="Times New Roman"/>
          <w:b/>
        </w:rPr>
        <w:t>10:00 AM</w:t>
      </w:r>
    </w:p>
    <w:p w14:paraId="3348536B" w14:textId="77777777" w:rsidR="00CC3D4A" w:rsidRDefault="00CC3D4A" w:rsidP="00FF604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48F0D34D" w14:textId="26464274" w:rsidR="00D807D4" w:rsidRPr="00987C1C" w:rsidRDefault="00147FE9" w:rsidP="00BD2B05">
      <w:pPr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b/>
        </w:rPr>
        <w:t>90</w:t>
      </w:r>
      <w:r w:rsidRPr="000B593A">
        <w:rPr>
          <w:b/>
          <w:vertAlign w:val="superscript"/>
        </w:rPr>
        <w:t>th</w:t>
      </w:r>
      <w:r>
        <w:rPr>
          <w:b/>
        </w:rPr>
        <w:t xml:space="preserve"> North American Wildlife and Natural Resources Conference</w:t>
      </w:r>
      <w:r w:rsidR="001D5922">
        <w:rPr>
          <w:b/>
        </w:rPr>
        <w:t xml:space="preserve"> </w:t>
      </w:r>
      <w:r w:rsidR="00D807D4" w:rsidRPr="00987C1C">
        <w:rPr>
          <w:rFonts w:ascii="Times New Roman" w:eastAsia="Times New Roman" w:hAnsi="Times New Roman" w:cs="Times New Roman"/>
          <w:b/>
        </w:rPr>
        <w:t>_________________________________________________________________________________</w:t>
      </w:r>
    </w:p>
    <w:p w14:paraId="64BD6543" w14:textId="6619EB64" w:rsidR="00D807D4" w:rsidRDefault="00147FE9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Paul Johansen </w:t>
      </w:r>
      <w:r w:rsidR="00D807D4" w:rsidRPr="00987C1C">
        <w:rPr>
          <w:rFonts w:ascii="Times New Roman" w:eastAsia="Times New Roman" w:hAnsi="Times New Roman" w:cs="Times New Roman"/>
          <w:b/>
        </w:rPr>
        <w:t>– Chair</w:t>
      </w:r>
    </w:p>
    <w:p w14:paraId="325543E2" w14:textId="60B66EAC" w:rsidR="00FF6044" w:rsidRDefault="00147FE9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Ryan Brown </w:t>
      </w:r>
      <w:r w:rsidR="00FF6044">
        <w:rPr>
          <w:rFonts w:ascii="Times New Roman" w:eastAsia="Times New Roman" w:hAnsi="Times New Roman" w:cs="Times New Roman"/>
          <w:b/>
        </w:rPr>
        <w:t>– Vice Chair</w:t>
      </w:r>
    </w:p>
    <w:p w14:paraId="2A2EA031" w14:textId="77777777" w:rsidR="00FF6044" w:rsidRDefault="00FF604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7126ECB5" w14:textId="52D1C900" w:rsidR="00E07E1E" w:rsidRPr="00E07E1E" w:rsidRDefault="00F97114" w:rsidP="00E07E1E">
      <w:pPr>
        <w:spacing w:after="0"/>
        <w:ind w:left="775"/>
        <w:jc w:val="center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/>
        </w:rPr>
        <w:t xml:space="preserve">Committee Members: </w:t>
      </w:r>
      <w:r w:rsidR="00E07E1E" w:rsidRPr="00E07E1E">
        <w:rPr>
          <w:rFonts w:ascii="Times New Roman" w:eastAsia="Times New Roman" w:hAnsi="Times New Roman" w:cs="Times New Roman"/>
          <w:bCs/>
        </w:rPr>
        <w:t>Ted Will, GA</w:t>
      </w:r>
      <w:r w:rsidR="00FF6044">
        <w:rPr>
          <w:rFonts w:ascii="Times New Roman" w:eastAsia="Times New Roman" w:hAnsi="Times New Roman" w:cs="Times New Roman"/>
          <w:bCs/>
        </w:rPr>
        <w:t xml:space="preserve"> </w:t>
      </w:r>
      <w:r w:rsidR="00E07E1E">
        <w:rPr>
          <w:rFonts w:ascii="Times New Roman" w:eastAsia="Times New Roman" w:hAnsi="Times New Roman" w:cs="Times New Roman"/>
          <w:bCs/>
        </w:rPr>
        <w:t>(</w:t>
      </w:r>
      <w:r w:rsidR="00E07E1E" w:rsidRPr="00E07E1E">
        <w:rPr>
          <w:rFonts w:ascii="Times New Roman" w:eastAsia="Times New Roman" w:hAnsi="Times New Roman" w:cs="Times New Roman"/>
          <w:bCs/>
        </w:rPr>
        <w:t>Vice Chair of Fish and Wildlife Trust Funds Committee</w:t>
      </w:r>
      <w:r w:rsidR="00E07E1E">
        <w:rPr>
          <w:rFonts w:ascii="Times New Roman" w:eastAsia="Times New Roman" w:hAnsi="Times New Roman" w:cs="Times New Roman"/>
          <w:bCs/>
        </w:rPr>
        <w:t>)</w:t>
      </w:r>
      <w:r w:rsidR="009B2BB1">
        <w:rPr>
          <w:rFonts w:ascii="Times New Roman" w:eastAsia="Times New Roman" w:hAnsi="Times New Roman" w:cs="Times New Roman"/>
          <w:bCs/>
        </w:rPr>
        <w:t xml:space="preserve">, </w:t>
      </w:r>
      <w:r w:rsidR="009B2BB1" w:rsidRPr="00E07E1E">
        <w:rPr>
          <w:rFonts w:ascii="Times New Roman" w:eastAsia="Times New Roman" w:hAnsi="Times New Roman" w:cs="Times New Roman"/>
          <w:bCs/>
        </w:rPr>
        <w:t>Alan Jenne, NV</w:t>
      </w:r>
      <w:r w:rsidR="00FF6044">
        <w:rPr>
          <w:rFonts w:ascii="Times New Roman" w:eastAsia="Times New Roman" w:hAnsi="Times New Roman" w:cs="Times New Roman"/>
          <w:bCs/>
        </w:rPr>
        <w:t xml:space="preserve"> </w:t>
      </w:r>
      <w:r w:rsidR="009B2BB1">
        <w:rPr>
          <w:rFonts w:ascii="Times New Roman" w:eastAsia="Times New Roman" w:hAnsi="Times New Roman" w:cs="Times New Roman"/>
          <w:bCs/>
        </w:rPr>
        <w:t>(</w:t>
      </w:r>
      <w:proofErr w:type="gramStart"/>
      <w:r w:rsidR="009B2BB1">
        <w:rPr>
          <w:rFonts w:ascii="Times New Roman" w:eastAsia="Times New Roman" w:hAnsi="Times New Roman" w:cs="Times New Roman"/>
          <w:bCs/>
        </w:rPr>
        <w:t xml:space="preserve">WAFWA </w:t>
      </w:r>
      <w:r w:rsidR="00E07E1E" w:rsidRPr="00E07E1E">
        <w:rPr>
          <w:rFonts w:ascii="Times New Roman" w:eastAsia="Times New Roman" w:hAnsi="Times New Roman" w:cs="Times New Roman"/>
          <w:bCs/>
        </w:rPr>
        <w:t>)</w:t>
      </w:r>
      <w:r w:rsidR="009B2BB1">
        <w:rPr>
          <w:rFonts w:ascii="Times New Roman" w:eastAsia="Times New Roman" w:hAnsi="Times New Roman" w:cs="Times New Roman"/>
          <w:bCs/>
        </w:rPr>
        <w:t xml:space="preserve">, </w:t>
      </w:r>
      <w:r w:rsidR="00FF6044">
        <w:rPr>
          <w:rFonts w:ascii="Times New Roman" w:eastAsia="Times New Roman" w:hAnsi="Times New Roman" w:cs="Times New Roman"/>
          <w:bCs/>
        </w:rPr>
        <w:t xml:space="preserve"> </w:t>
      </w:r>
      <w:r w:rsidR="00E04DBC">
        <w:rPr>
          <w:rFonts w:ascii="Times New Roman" w:eastAsia="Times New Roman" w:hAnsi="Times New Roman" w:cs="Times New Roman"/>
          <w:bCs/>
        </w:rPr>
        <w:t>Mark</w:t>
      </w:r>
      <w:proofErr w:type="gramEnd"/>
      <w:r w:rsidR="00E04DBC">
        <w:rPr>
          <w:rFonts w:ascii="Times New Roman" w:eastAsia="Times New Roman" w:hAnsi="Times New Roman" w:cs="Times New Roman"/>
          <w:bCs/>
        </w:rPr>
        <w:t xml:space="preserve"> Tisa, MA</w:t>
      </w:r>
      <w:r w:rsidR="00FD6BAE">
        <w:rPr>
          <w:rFonts w:ascii="Times New Roman" w:eastAsia="Times New Roman" w:hAnsi="Times New Roman" w:cs="Times New Roman"/>
          <w:bCs/>
        </w:rPr>
        <w:t xml:space="preserve"> </w:t>
      </w:r>
      <w:r w:rsidR="009B2BB1">
        <w:rPr>
          <w:rFonts w:ascii="Times New Roman" w:eastAsia="Times New Roman" w:hAnsi="Times New Roman" w:cs="Times New Roman"/>
          <w:bCs/>
        </w:rPr>
        <w:t>(NEAFWA),</w:t>
      </w:r>
      <w:r w:rsidR="00FF6044">
        <w:rPr>
          <w:rFonts w:ascii="Times New Roman" w:eastAsia="Times New Roman" w:hAnsi="Times New Roman" w:cs="Times New Roman"/>
          <w:bCs/>
        </w:rPr>
        <w:t xml:space="preserve"> </w:t>
      </w:r>
      <w:r w:rsidR="009B2BB1" w:rsidRPr="00E07E1E">
        <w:rPr>
          <w:rFonts w:ascii="Times New Roman" w:eastAsia="Times New Roman" w:hAnsi="Times New Roman" w:cs="Times New Roman"/>
          <w:bCs/>
        </w:rPr>
        <w:t>Kevin Robling, SD</w:t>
      </w:r>
      <w:r w:rsidR="00FF6044">
        <w:rPr>
          <w:rFonts w:ascii="Times New Roman" w:eastAsia="Times New Roman" w:hAnsi="Times New Roman" w:cs="Times New Roman"/>
          <w:bCs/>
        </w:rPr>
        <w:t xml:space="preserve"> </w:t>
      </w:r>
      <w:r w:rsidR="009B2BB1">
        <w:rPr>
          <w:rFonts w:ascii="Times New Roman" w:eastAsia="Times New Roman" w:hAnsi="Times New Roman" w:cs="Times New Roman"/>
          <w:bCs/>
        </w:rPr>
        <w:t>(MAFWA)</w:t>
      </w:r>
      <w:r w:rsidR="00EF28DB">
        <w:rPr>
          <w:rFonts w:ascii="Times New Roman" w:eastAsia="Times New Roman" w:hAnsi="Times New Roman" w:cs="Times New Roman"/>
          <w:bCs/>
        </w:rPr>
        <w:t>,</w:t>
      </w:r>
      <w:r w:rsidR="00FF6044">
        <w:rPr>
          <w:rFonts w:ascii="Times New Roman" w:eastAsia="Times New Roman" w:hAnsi="Times New Roman" w:cs="Times New Roman"/>
          <w:bCs/>
        </w:rPr>
        <w:t xml:space="preserve"> </w:t>
      </w:r>
      <w:r w:rsidR="00FD6BAE">
        <w:rPr>
          <w:rFonts w:ascii="Times New Roman" w:eastAsia="Times New Roman" w:hAnsi="Times New Roman" w:cs="Times New Roman"/>
          <w:bCs/>
        </w:rPr>
        <w:t xml:space="preserve">Madison </w:t>
      </w:r>
      <w:r w:rsidR="00425799">
        <w:rPr>
          <w:rFonts w:ascii="Times New Roman" w:eastAsia="Times New Roman" w:hAnsi="Times New Roman" w:cs="Times New Roman"/>
          <w:bCs/>
        </w:rPr>
        <w:t xml:space="preserve">Sheahan, LA </w:t>
      </w:r>
      <w:r w:rsidR="00EF28DB">
        <w:rPr>
          <w:rFonts w:ascii="Times New Roman" w:eastAsia="Times New Roman" w:hAnsi="Times New Roman" w:cs="Times New Roman"/>
          <w:bCs/>
        </w:rPr>
        <w:t>(SEAFWA)</w:t>
      </w:r>
    </w:p>
    <w:p w14:paraId="4034C5CF" w14:textId="77777777" w:rsidR="00321CE2" w:rsidRPr="00987C1C" w:rsidRDefault="009C4210">
      <w:pPr>
        <w:spacing w:after="41"/>
        <w:ind w:left="-30" w:right="-750"/>
        <w:rPr>
          <w:rFonts w:ascii="Times New Roman" w:hAnsi="Times New Roman" w:cs="Times New Roman"/>
        </w:rPr>
      </w:pPr>
      <w:r w:rsidRPr="00987C1C">
        <w:rPr>
          <w:rFonts w:ascii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42A62FF9" wp14:editId="7C8B3B6B">
                <wp:extent cx="6896100" cy="6097"/>
                <wp:effectExtent l="0" t="0" r="0" b="0"/>
                <wp:docPr id="581" name="Group 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6100" cy="6097"/>
                          <a:chOff x="0" y="0"/>
                          <a:chExt cx="6896100" cy="6097"/>
                        </a:xfrm>
                      </wpg:grpSpPr>
                      <wps:wsp>
                        <wps:cNvPr id="1287" name="Shape 1287"/>
                        <wps:cNvSpPr/>
                        <wps:spPr>
                          <a:xfrm>
                            <a:off x="0" y="0"/>
                            <a:ext cx="689610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6100" h="9144">
                                <a:moveTo>
                                  <a:pt x="0" y="0"/>
                                </a:moveTo>
                                <a:lnTo>
                                  <a:pt x="6896100" y="0"/>
                                </a:lnTo>
                                <a:lnTo>
                                  <a:pt x="689610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81" style="width:543pt;height:0.480042pt;mso-position-horizontal-relative:char;mso-position-vertical-relative:line" coordsize="68961,60">
                <v:shape id="Shape 1288" style="position:absolute;width:68961;height:91;left:0;top:0;" coordsize="6896100,9144" path="m0,0l6896100,0l6896100,9144l0,9144l0,0">
                  <v:stroke weight="0pt" endcap="flat" joinstyle="miter" miterlimit="1" on="false" color="#000000" opacity="0"/>
                  <v:fill on="true" color="#000000"/>
                </v:shape>
              </v:group>
            </w:pict>
          </mc:Fallback>
        </mc:AlternateContent>
      </w:r>
    </w:p>
    <w:p w14:paraId="471B5CFE" w14:textId="77777777" w:rsidR="004B6C42" w:rsidRPr="00987C1C" w:rsidRDefault="004B6C42">
      <w:pPr>
        <w:spacing w:after="0"/>
        <w:ind w:left="718"/>
        <w:jc w:val="center"/>
        <w:rPr>
          <w:rFonts w:ascii="Times New Roman" w:eastAsia="Times New Roman" w:hAnsi="Times New Roman" w:cs="Times New Roman"/>
          <w:b/>
          <w:sz w:val="14"/>
          <w:szCs w:val="14"/>
        </w:rPr>
      </w:pPr>
    </w:p>
    <w:p w14:paraId="7814B014" w14:textId="77777777" w:rsidR="00F36AF7" w:rsidRDefault="00EA11DD" w:rsidP="00D3221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8</w:t>
      </w:r>
      <w:r w:rsidR="00AB695E" w:rsidRPr="00987C1C">
        <w:rPr>
          <w:rFonts w:ascii="Times New Roman" w:hAnsi="Times New Roman" w:cs="Times New Roman"/>
          <w:b/>
          <w:sz w:val="24"/>
          <w:szCs w:val="24"/>
        </w:rPr>
        <w:t>:00</w:t>
      </w:r>
      <w:r w:rsidR="001F5E18" w:rsidRPr="00987C1C">
        <w:rPr>
          <w:rFonts w:ascii="Times New Roman" w:hAnsi="Times New Roman" w:cs="Times New Roman"/>
          <w:b/>
          <w:sz w:val="24"/>
          <w:szCs w:val="24"/>
        </w:rPr>
        <w:t xml:space="preserve"> AM</w:t>
      </w:r>
      <w:r w:rsidR="004B6C42" w:rsidRPr="00987C1C">
        <w:rPr>
          <w:rFonts w:ascii="Times New Roman" w:hAnsi="Times New Roman" w:cs="Times New Roman"/>
          <w:sz w:val="24"/>
          <w:szCs w:val="24"/>
        </w:rPr>
        <w:tab/>
        <w:t>Call to Order, Introductions, Announcements, and Agenda Review</w:t>
      </w:r>
      <w:r w:rsidR="00D3221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9EF218" w14:textId="1A74D31E" w:rsidR="004B6C42" w:rsidRPr="00987C1C" w:rsidRDefault="00EA11DD" w:rsidP="00F36AF7">
      <w:pPr>
        <w:spacing w:after="0"/>
        <w:ind w:left="4320" w:firstLine="72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–</w:t>
      </w:r>
      <w:r w:rsidR="00D32218">
        <w:rPr>
          <w:rFonts w:ascii="Times New Roman" w:hAnsi="Times New Roman" w:cs="Times New Roman"/>
          <w:sz w:val="24"/>
          <w:szCs w:val="24"/>
        </w:rPr>
        <w:t xml:space="preserve"> </w:t>
      </w:r>
      <w:r w:rsidR="00147FE9">
        <w:rPr>
          <w:rFonts w:ascii="Times New Roman" w:hAnsi="Times New Roman" w:cs="Times New Roman"/>
          <w:b/>
          <w:bCs/>
          <w:i/>
          <w:iCs/>
          <w:sz w:val="24"/>
          <w:szCs w:val="24"/>
        </w:rPr>
        <w:t>Paul Johansen</w:t>
      </w:r>
      <w:r w:rsidR="004B6C42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, Chair</w:t>
      </w:r>
    </w:p>
    <w:p w14:paraId="70EACB63" w14:textId="7A898BDF" w:rsidR="00D807D4" w:rsidRPr="00FF6044" w:rsidRDefault="00D807D4" w:rsidP="00D807D4">
      <w:pPr>
        <w:spacing w:after="0"/>
        <w:jc w:val="both"/>
        <w:rPr>
          <w:rFonts w:ascii="Times New Roman" w:hAnsi="Times New Roman" w:cs="Times New Roman"/>
          <w:i/>
          <w:iCs/>
          <w:sz w:val="16"/>
          <w:szCs w:val="16"/>
        </w:rPr>
      </w:pPr>
    </w:p>
    <w:p w14:paraId="46A3B771" w14:textId="28C13A91" w:rsidR="00F36AF7" w:rsidRDefault="00D32218" w:rsidP="00D3221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D807D4" w:rsidRPr="00987C1C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8C0F26">
        <w:rPr>
          <w:rFonts w:ascii="Times New Roman" w:hAnsi="Times New Roman" w:cs="Times New Roman"/>
          <w:i/>
          <w:iCs/>
          <w:sz w:val="24"/>
          <w:szCs w:val="24"/>
        </w:rPr>
        <w:t xml:space="preserve">The </w:t>
      </w:r>
      <w:r w:rsidR="0099766C">
        <w:rPr>
          <w:rFonts w:ascii="Times New Roman" w:hAnsi="Times New Roman" w:cs="Times New Roman"/>
          <w:i/>
          <w:iCs/>
          <w:sz w:val="24"/>
          <w:szCs w:val="24"/>
        </w:rPr>
        <w:t>Committee</w:t>
      </w:r>
      <w:r w:rsidR="008C0F2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4B6C42" w:rsidRPr="00987C1C">
        <w:rPr>
          <w:rFonts w:ascii="Times New Roman" w:hAnsi="Times New Roman" w:cs="Times New Roman"/>
          <w:sz w:val="24"/>
          <w:szCs w:val="24"/>
        </w:rPr>
        <w:t xml:space="preserve">Approval of the </w:t>
      </w:r>
      <w:r w:rsidR="00147FE9">
        <w:rPr>
          <w:rFonts w:ascii="Times New Roman" w:hAnsi="Times New Roman" w:cs="Times New Roman"/>
          <w:sz w:val="24"/>
          <w:szCs w:val="24"/>
        </w:rPr>
        <w:t>September</w:t>
      </w:r>
      <w:r w:rsidR="00445049">
        <w:rPr>
          <w:rFonts w:ascii="Times New Roman" w:hAnsi="Times New Roman" w:cs="Times New Roman"/>
          <w:sz w:val="24"/>
          <w:szCs w:val="24"/>
        </w:rPr>
        <w:t xml:space="preserve"> 2024</w:t>
      </w:r>
      <w:r w:rsidR="004B6C42" w:rsidRPr="00987C1C">
        <w:rPr>
          <w:rFonts w:ascii="Times New Roman" w:hAnsi="Times New Roman" w:cs="Times New Roman"/>
          <w:sz w:val="24"/>
          <w:szCs w:val="24"/>
        </w:rPr>
        <w:t xml:space="preserve"> Meeting Minutes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724AC0">
        <w:rPr>
          <w:rFonts w:ascii="Times New Roman" w:hAnsi="Times New Roman" w:cs="Times New Roman"/>
          <w:sz w:val="24"/>
          <w:szCs w:val="24"/>
        </w:rPr>
        <w:tab/>
      </w:r>
    </w:p>
    <w:p w14:paraId="2AD18D5D" w14:textId="1F24BF21" w:rsidR="004B6C42" w:rsidRPr="00987C1C" w:rsidRDefault="00F36AF7" w:rsidP="00D32218">
      <w:pPr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24AC0">
        <w:rPr>
          <w:rFonts w:ascii="Times New Roman" w:hAnsi="Times New Roman" w:cs="Times New Roman"/>
          <w:sz w:val="24"/>
          <w:szCs w:val="24"/>
        </w:rPr>
        <w:tab/>
      </w:r>
      <w:r w:rsidR="00992F5A" w:rsidRPr="00987C1C">
        <w:rPr>
          <w:rFonts w:ascii="Times New Roman" w:hAnsi="Times New Roman" w:cs="Times New Roman"/>
          <w:sz w:val="24"/>
          <w:szCs w:val="24"/>
        </w:rPr>
        <w:t>–</w:t>
      </w:r>
      <w:r w:rsidR="00147FE9">
        <w:rPr>
          <w:rFonts w:ascii="Times New Roman" w:hAnsi="Times New Roman" w:cs="Times New Roman"/>
          <w:b/>
          <w:bCs/>
          <w:i/>
          <w:iCs/>
          <w:sz w:val="24"/>
          <w:szCs w:val="24"/>
        </w:rPr>
        <w:t>Paul Johansen</w:t>
      </w:r>
      <w:r w:rsidR="004B6C42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, Chair</w:t>
      </w:r>
    </w:p>
    <w:p w14:paraId="4428FB0E" w14:textId="77777777" w:rsidR="004B6C42" w:rsidRPr="008F1625" w:rsidRDefault="004B6C42" w:rsidP="004B6C42">
      <w:pPr>
        <w:spacing w:after="0"/>
        <w:ind w:left="718"/>
        <w:jc w:val="both"/>
        <w:rPr>
          <w:rFonts w:ascii="Times New Roman" w:hAnsi="Times New Roman" w:cs="Times New Roman"/>
          <w:sz w:val="16"/>
          <w:szCs w:val="16"/>
        </w:rPr>
      </w:pPr>
    </w:p>
    <w:p w14:paraId="348FF58B" w14:textId="29BDE73F" w:rsidR="004B6C42" w:rsidRPr="00987C1C" w:rsidRDefault="001B6CF5" w:rsidP="00FF6044">
      <w:pPr>
        <w:spacing w:after="0"/>
        <w:ind w:left="1438" w:firstLine="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>Presentation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1F5E18" w:rsidRPr="00987C1C">
        <w:rPr>
          <w:rFonts w:ascii="Times New Roman" w:hAnsi="Times New Roman" w:cs="Times New Roman"/>
          <w:sz w:val="24"/>
          <w:szCs w:val="24"/>
        </w:rPr>
        <w:t>/Approval</w:t>
      </w:r>
      <w:r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7D27B2" w:rsidRPr="00987C1C">
        <w:rPr>
          <w:rFonts w:ascii="Times New Roman" w:hAnsi="Times New Roman" w:cs="Times New Roman"/>
          <w:sz w:val="24"/>
          <w:szCs w:val="24"/>
        </w:rPr>
        <w:t>of</w:t>
      </w:r>
      <w:r w:rsidR="00115746">
        <w:rPr>
          <w:rFonts w:ascii="Times New Roman" w:hAnsi="Times New Roman" w:cs="Times New Roman"/>
          <w:sz w:val="24"/>
          <w:szCs w:val="24"/>
        </w:rPr>
        <w:t xml:space="preserve"> </w:t>
      </w:r>
      <w:r w:rsidR="004864E2">
        <w:rPr>
          <w:rFonts w:ascii="Times New Roman" w:hAnsi="Times New Roman" w:cs="Times New Roman"/>
          <w:sz w:val="24"/>
          <w:szCs w:val="24"/>
        </w:rPr>
        <w:t>202</w:t>
      </w:r>
      <w:r w:rsidR="00147FE9">
        <w:rPr>
          <w:rFonts w:ascii="Times New Roman" w:hAnsi="Times New Roman" w:cs="Times New Roman"/>
          <w:sz w:val="24"/>
          <w:szCs w:val="24"/>
        </w:rPr>
        <w:t>6</w:t>
      </w:r>
      <w:r w:rsidR="004864E2">
        <w:rPr>
          <w:rFonts w:ascii="Times New Roman" w:hAnsi="Times New Roman" w:cs="Times New Roman"/>
          <w:sz w:val="24"/>
          <w:szCs w:val="24"/>
        </w:rPr>
        <w:t xml:space="preserve"> </w:t>
      </w:r>
      <w:r w:rsidR="00C531CE">
        <w:rPr>
          <w:rFonts w:ascii="Times New Roman" w:hAnsi="Times New Roman" w:cs="Times New Roman"/>
          <w:sz w:val="24"/>
          <w:szCs w:val="24"/>
        </w:rPr>
        <w:t xml:space="preserve">Strategic Priorities </w:t>
      </w:r>
      <w:r w:rsidR="00D21E7A">
        <w:rPr>
          <w:rFonts w:ascii="Times New Roman" w:hAnsi="Times New Roman" w:cs="Times New Roman"/>
          <w:sz w:val="24"/>
          <w:szCs w:val="24"/>
        </w:rPr>
        <w:t>for Multistate</w:t>
      </w:r>
      <w:r w:rsidR="002E7F07">
        <w:rPr>
          <w:rFonts w:ascii="Times New Roman" w:hAnsi="Times New Roman" w:cs="Times New Roman"/>
          <w:sz w:val="24"/>
          <w:szCs w:val="24"/>
        </w:rPr>
        <w:t xml:space="preserve"> Conservation Grant Program</w:t>
      </w:r>
      <w:r w:rsidR="00115746">
        <w:rPr>
          <w:rFonts w:ascii="Times New Roman" w:hAnsi="Times New Roman" w:cs="Times New Roman"/>
          <w:sz w:val="24"/>
          <w:szCs w:val="24"/>
        </w:rPr>
        <w:t xml:space="preserve"> </w:t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FF6044">
        <w:rPr>
          <w:rFonts w:ascii="Times New Roman" w:hAnsi="Times New Roman" w:cs="Times New Roman"/>
          <w:sz w:val="24"/>
          <w:szCs w:val="24"/>
        </w:rPr>
        <w:tab/>
      </w:r>
      <w:r w:rsidR="00FF6044">
        <w:rPr>
          <w:rFonts w:ascii="Times New Roman" w:hAnsi="Times New Roman" w:cs="Times New Roman"/>
          <w:sz w:val="24"/>
          <w:szCs w:val="24"/>
        </w:rPr>
        <w:tab/>
      </w:r>
      <w:r w:rsidR="00992F5A" w:rsidRPr="00987C1C">
        <w:rPr>
          <w:rFonts w:ascii="Times New Roman" w:hAnsi="Times New Roman" w:cs="Times New Roman"/>
          <w:sz w:val="24"/>
          <w:szCs w:val="24"/>
        </w:rPr>
        <w:t>–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D21E7A">
        <w:rPr>
          <w:rFonts w:ascii="Times New Roman" w:hAnsi="Times New Roman" w:cs="Times New Roman"/>
          <w:b/>
          <w:bCs/>
          <w:i/>
          <w:iCs/>
          <w:sz w:val="24"/>
          <w:szCs w:val="24"/>
        </w:rPr>
        <w:t>Paul Johansen</w:t>
      </w:r>
      <w:r w:rsidR="00B83DFB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/ </w:t>
      </w:r>
      <w:r w:rsidR="00992F5A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Silvana Yaroschuk</w:t>
      </w:r>
      <w:r w:rsidR="00B83DFB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, </w:t>
      </w:r>
      <w:r w:rsidR="00BA5142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AFWA</w:t>
      </w:r>
    </w:p>
    <w:p w14:paraId="21C9E906" w14:textId="77777777" w:rsidR="002654C4" w:rsidRPr="008F1625" w:rsidRDefault="002654C4" w:rsidP="00BA5142">
      <w:pPr>
        <w:spacing w:after="0"/>
        <w:ind w:left="1436" w:firstLine="2"/>
        <w:jc w:val="both"/>
        <w:rPr>
          <w:rFonts w:ascii="Times New Roman" w:hAnsi="Times New Roman" w:cs="Times New Roman"/>
          <w:sz w:val="16"/>
          <w:szCs w:val="16"/>
        </w:rPr>
      </w:pPr>
    </w:p>
    <w:p w14:paraId="004660EE" w14:textId="77777777" w:rsidR="00A63CC6" w:rsidRDefault="00A63CC6" w:rsidP="00A63CC6">
      <w:pPr>
        <w:spacing w:after="0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63CC6">
        <w:rPr>
          <w:rFonts w:ascii="Times New Roman" w:hAnsi="Times New Roman" w:cs="Times New Roman"/>
          <w:sz w:val="24"/>
          <w:szCs w:val="24"/>
        </w:rPr>
        <w:t>202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A63CC6">
        <w:rPr>
          <w:rFonts w:ascii="Times New Roman" w:hAnsi="Times New Roman" w:cs="Times New Roman"/>
          <w:sz w:val="24"/>
          <w:szCs w:val="24"/>
        </w:rPr>
        <w:t xml:space="preserve"> Multistate Conservation Grant Program Housekeeping </w:t>
      </w:r>
      <w:r w:rsidRPr="00A63CC6">
        <w:rPr>
          <w:rFonts w:ascii="Times New Roman" w:hAnsi="Times New Roman" w:cs="Times New Roman"/>
          <w:sz w:val="24"/>
          <w:szCs w:val="24"/>
        </w:rPr>
        <w:tab/>
      </w:r>
      <w:r w:rsidRPr="00A63CC6">
        <w:rPr>
          <w:rFonts w:ascii="Times New Roman" w:hAnsi="Times New Roman" w:cs="Times New Roman"/>
          <w:sz w:val="24"/>
          <w:szCs w:val="24"/>
        </w:rPr>
        <w:tab/>
      </w:r>
      <w:r w:rsidRPr="00A63CC6">
        <w:rPr>
          <w:rFonts w:ascii="Times New Roman" w:hAnsi="Times New Roman" w:cs="Times New Roman"/>
          <w:sz w:val="24"/>
          <w:szCs w:val="24"/>
        </w:rPr>
        <w:tab/>
      </w:r>
      <w:r w:rsidRPr="00A63CC6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54A777B3" w14:textId="74EE1F8C" w:rsidR="00CC640C" w:rsidRDefault="00A63CC6" w:rsidP="00CC640C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C640C">
        <w:rPr>
          <w:rFonts w:ascii="Times New Roman" w:hAnsi="Times New Roman" w:cs="Times New Roman"/>
          <w:sz w:val="24"/>
          <w:szCs w:val="24"/>
        </w:rPr>
        <w:t>202</w:t>
      </w:r>
      <w:r w:rsidR="003E0D7C">
        <w:rPr>
          <w:rFonts w:ascii="Times New Roman" w:hAnsi="Times New Roman" w:cs="Times New Roman"/>
          <w:sz w:val="24"/>
          <w:szCs w:val="24"/>
        </w:rPr>
        <w:t>6</w:t>
      </w:r>
      <w:r w:rsidRPr="00CC640C">
        <w:rPr>
          <w:rFonts w:ascii="Times New Roman" w:hAnsi="Times New Roman" w:cs="Times New Roman"/>
          <w:sz w:val="24"/>
          <w:szCs w:val="24"/>
        </w:rPr>
        <w:t xml:space="preserve"> Process/Timeline</w:t>
      </w:r>
    </w:p>
    <w:p w14:paraId="2432AC80" w14:textId="3D0952E5" w:rsidR="00E657EF" w:rsidRDefault="00E657EF" w:rsidP="00CC640C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chnical Review Teams</w:t>
      </w:r>
    </w:p>
    <w:p w14:paraId="648786F7" w14:textId="37A7F162" w:rsidR="001E2821" w:rsidRPr="00CC640C" w:rsidRDefault="003A415A" w:rsidP="00CC640C">
      <w:pPr>
        <w:spacing w:after="0"/>
        <w:ind w:left="43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C640C">
        <w:rPr>
          <w:rFonts w:ascii="Times New Roman" w:hAnsi="Times New Roman" w:cs="Times New Roman"/>
          <w:sz w:val="24"/>
          <w:szCs w:val="24"/>
        </w:rPr>
        <w:t>–</w:t>
      </w:r>
      <w:r w:rsidR="00724AC0" w:rsidRPr="00CC640C">
        <w:rPr>
          <w:rFonts w:ascii="Times New Roman" w:hAnsi="Times New Roman" w:cs="Times New Roman"/>
          <w:sz w:val="24"/>
          <w:szCs w:val="24"/>
        </w:rPr>
        <w:t xml:space="preserve"> </w:t>
      </w:r>
      <w:r w:rsidR="00724AC0" w:rsidRPr="00CC640C">
        <w:rPr>
          <w:rFonts w:ascii="Times New Roman" w:hAnsi="Times New Roman" w:cs="Times New Roman"/>
          <w:b/>
          <w:bCs/>
          <w:i/>
          <w:iCs/>
          <w:sz w:val="24"/>
          <w:szCs w:val="24"/>
        </w:rPr>
        <w:t>Silvana Yaroschuk, AFWA</w:t>
      </w:r>
    </w:p>
    <w:p w14:paraId="5E75BD95" w14:textId="77777777" w:rsidR="00E66836" w:rsidRDefault="00E66836" w:rsidP="00BA5142">
      <w:pPr>
        <w:spacing w:after="0"/>
        <w:ind w:left="1436" w:firstLine="2"/>
        <w:jc w:val="both"/>
        <w:rPr>
          <w:rFonts w:ascii="Times New Roman" w:hAnsi="Times New Roman" w:cs="Times New Roman"/>
          <w:sz w:val="24"/>
          <w:szCs w:val="24"/>
        </w:rPr>
      </w:pPr>
    </w:p>
    <w:p w14:paraId="56B61DFE" w14:textId="77777777" w:rsidR="00B47F58" w:rsidRDefault="00F477D7" w:rsidP="00BA5142">
      <w:pPr>
        <w:spacing w:after="0"/>
        <w:ind w:left="1436" w:firstLine="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ffice of Conservation </w:t>
      </w:r>
      <w:r w:rsidR="004459A7">
        <w:rPr>
          <w:rFonts w:ascii="Times New Roman" w:hAnsi="Times New Roman" w:cs="Times New Roman"/>
          <w:sz w:val="24"/>
          <w:szCs w:val="24"/>
        </w:rPr>
        <w:t>Investments</w:t>
      </w:r>
      <w:r w:rsidR="00600CED" w:rsidRPr="00987C1C">
        <w:rPr>
          <w:rFonts w:ascii="Times New Roman" w:hAnsi="Times New Roman" w:cs="Times New Roman"/>
          <w:sz w:val="24"/>
          <w:szCs w:val="24"/>
        </w:rPr>
        <w:t xml:space="preserve"> Update </w:t>
      </w:r>
      <w:r w:rsidR="00F36AF7">
        <w:rPr>
          <w:rFonts w:ascii="Times New Roman" w:hAnsi="Times New Roman" w:cs="Times New Roman"/>
          <w:sz w:val="24"/>
          <w:szCs w:val="24"/>
        </w:rPr>
        <w:tab/>
      </w:r>
    </w:p>
    <w:p w14:paraId="32AF568D" w14:textId="3342F42A" w:rsidR="00600CED" w:rsidRPr="00987C1C" w:rsidRDefault="00B47F58" w:rsidP="00BA5142">
      <w:pPr>
        <w:spacing w:after="0"/>
        <w:ind w:left="1436" w:firstLine="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EF77FB">
        <w:rPr>
          <w:rFonts w:ascii="Times New Roman" w:hAnsi="Times New Roman" w:cs="Times New Roman"/>
          <w:sz w:val="24"/>
          <w:szCs w:val="24"/>
        </w:rPr>
        <w:t>–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EF77FB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Paul Rauch, </w:t>
      </w:r>
      <w:r w:rsidR="004124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OCI</w:t>
      </w:r>
    </w:p>
    <w:p w14:paraId="12178D2D" w14:textId="2C8FBC82" w:rsidR="00BA5142" w:rsidRPr="00FF6044" w:rsidRDefault="00BA5142" w:rsidP="00BA5142">
      <w:pPr>
        <w:spacing w:after="0"/>
        <w:jc w:val="both"/>
        <w:rPr>
          <w:rFonts w:ascii="Times New Roman" w:hAnsi="Times New Roman" w:cs="Times New Roman"/>
          <w:i/>
          <w:iCs/>
          <w:sz w:val="16"/>
          <w:szCs w:val="16"/>
        </w:rPr>
      </w:pPr>
    </w:p>
    <w:p w14:paraId="36F8129C" w14:textId="4681229D" w:rsidR="001B6CF5" w:rsidRPr="00987C1C" w:rsidRDefault="001B6CF5" w:rsidP="0030454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987C1C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304546" w:rsidRPr="00987C1C">
        <w:rPr>
          <w:rFonts w:ascii="Times New Roman" w:hAnsi="Times New Roman" w:cs="Times New Roman"/>
          <w:sz w:val="24"/>
          <w:szCs w:val="24"/>
        </w:rPr>
        <w:t>202</w:t>
      </w:r>
      <w:r w:rsidR="00AE6B90">
        <w:rPr>
          <w:rFonts w:ascii="Times New Roman" w:hAnsi="Times New Roman" w:cs="Times New Roman"/>
          <w:sz w:val="24"/>
          <w:szCs w:val="24"/>
        </w:rPr>
        <w:t>7</w:t>
      </w:r>
      <w:r w:rsidR="00304546" w:rsidRPr="00987C1C">
        <w:rPr>
          <w:rFonts w:ascii="Times New Roman" w:hAnsi="Times New Roman" w:cs="Times New Roman"/>
          <w:sz w:val="24"/>
          <w:szCs w:val="24"/>
        </w:rPr>
        <w:t xml:space="preserve"> National Survey Update </w:t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3F76CD" w:rsidRPr="00987C1C">
        <w:rPr>
          <w:rFonts w:ascii="Times New Roman" w:hAnsi="Times New Roman" w:cs="Times New Roman"/>
          <w:sz w:val="24"/>
          <w:szCs w:val="24"/>
        </w:rPr>
        <w:t>–</w:t>
      </w:r>
      <w:r w:rsidR="00CD3E17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B47F58">
        <w:rPr>
          <w:rFonts w:ascii="Times New Roman" w:hAnsi="Times New Roman" w:cs="Times New Roman"/>
          <w:b/>
          <w:bCs/>
          <w:i/>
          <w:iCs/>
          <w:sz w:val="24"/>
          <w:szCs w:val="24"/>
        </w:rPr>
        <w:t>NORC</w:t>
      </w:r>
    </w:p>
    <w:p w14:paraId="00093F91" w14:textId="25B8077C" w:rsidR="0069216E" w:rsidRPr="00987C1C" w:rsidRDefault="00304546" w:rsidP="003F76C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ab/>
      </w:r>
      <w:r w:rsidRPr="00987C1C">
        <w:rPr>
          <w:rFonts w:ascii="Times New Roman" w:hAnsi="Times New Roman" w:cs="Times New Roman"/>
          <w:sz w:val="24"/>
          <w:szCs w:val="24"/>
        </w:rPr>
        <w:tab/>
      </w:r>
      <w:r w:rsidRPr="00987C1C">
        <w:rPr>
          <w:rFonts w:ascii="Times New Roman" w:hAnsi="Times New Roman" w:cs="Times New Roman"/>
          <w:sz w:val="24"/>
          <w:szCs w:val="24"/>
        </w:rPr>
        <w:tab/>
      </w:r>
      <w:r w:rsidRPr="00987C1C">
        <w:rPr>
          <w:rFonts w:ascii="Times New Roman" w:hAnsi="Times New Roman" w:cs="Times New Roman"/>
          <w:sz w:val="24"/>
          <w:szCs w:val="24"/>
        </w:rPr>
        <w:tab/>
      </w:r>
    </w:p>
    <w:p w14:paraId="4537E2F3" w14:textId="038F79D0" w:rsidR="00992F5A" w:rsidRPr="00987C1C" w:rsidRDefault="001B6CF5" w:rsidP="00304546">
      <w:pPr>
        <w:spacing w:after="0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 xml:space="preserve">Presentation on </w:t>
      </w:r>
      <w:r w:rsidR="008E5977" w:rsidRPr="00987C1C">
        <w:rPr>
          <w:rFonts w:ascii="Times New Roman" w:hAnsi="Times New Roman" w:cs="Times New Roman"/>
          <w:sz w:val="24"/>
          <w:szCs w:val="24"/>
        </w:rPr>
        <w:t xml:space="preserve">MSCGP </w:t>
      </w:r>
      <w:r w:rsidR="00667D0A">
        <w:rPr>
          <w:rFonts w:ascii="Times New Roman" w:hAnsi="Times New Roman" w:cs="Times New Roman"/>
          <w:sz w:val="24"/>
          <w:szCs w:val="24"/>
        </w:rPr>
        <w:t>ongoing</w:t>
      </w:r>
      <w:r w:rsidR="008500E3">
        <w:rPr>
          <w:rFonts w:ascii="Times New Roman" w:hAnsi="Times New Roman" w:cs="Times New Roman"/>
          <w:sz w:val="24"/>
          <w:szCs w:val="24"/>
        </w:rPr>
        <w:t>/completed</w:t>
      </w:r>
      <w:r w:rsidR="00667D0A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8E5977" w:rsidRPr="00987C1C">
        <w:rPr>
          <w:rFonts w:ascii="Times New Roman" w:hAnsi="Times New Roman" w:cs="Times New Roman"/>
          <w:sz w:val="24"/>
          <w:szCs w:val="24"/>
        </w:rPr>
        <w:t>Grants</w:t>
      </w:r>
      <w:r w:rsidRPr="00987C1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86158BA" w14:textId="77777777" w:rsidR="00BD2B05" w:rsidRPr="00BD2B05" w:rsidRDefault="00B34447" w:rsidP="00140293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BD2B05">
        <w:rPr>
          <w:rFonts w:ascii="Times New Roman" w:hAnsi="Times New Roman" w:cs="Times New Roman"/>
          <w:sz w:val="24"/>
          <w:szCs w:val="24"/>
        </w:rPr>
        <w:t xml:space="preserve">Ensuring the Viability of the American System of Conservation Funding: Improving the understanding of excise-tax based funding for conservation </w:t>
      </w:r>
    </w:p>
    <w:p w14:paraId="59EB0FC5" w14:textId="097B3A01" w:rsidR="00B34447" w:rsidRPr="00BD2B05" w:rsidRDefault="00BD2B05" w:rsidP="00BD2B05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BD2B05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Jonathan Gassett, 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WMI</w:t>
      </w:r>
    </w:p>
    <w:p w14:paraId="5C3D0D6C" w14:textId="20407E65" w:rsidR="00F56C17" w:rsidRDefault="0011431A" w:rsidP="0011431A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1431A">
        <w:rPr>
          <w:rFonts w:ascii="Times New Roman" w:hAnsi="Times New Roman" w:cs="Times New Roman"/>
          <w:sz w:val="24"/>
          <w:szCs w:val="24"/>
        </w:rPr>
        <w:t>Communicating Conservation Success of the National Fish Habitat Partnership in fulfillment of America’s Conservation Enhancement Act</w:t>
      </w:r>
    </w:p>
    <w:p w14:paraId="3B2302AF" w14:textId="392A488F" w:rsidR="008F1625" w:rsidRPr="008F1625" w:rsidRDefault="008F1625" w:rsidP="008F1625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8F1625">
        <w:rPr>
          <w:rFonts w:ascii="Times New Roman" w:hAnsi="Times New Roman" w:cs="Times New Roman"/>
          <w:b/>
          <w:bCs/>
          <w:i/>
          <w:iCs/>
          <w:sz w:val="24"/>
          <w:szCs w:val="24"/>
        </w:rPr>
        <w:t>Gary Whelan</w:t>
      </w:r>
    </w:p>
    <w:p w14:paraId="41ED8399" w14:textId="492AB895" w:rsidR="0011431A" w:rsidRPr="008F1625" w:rsidRDefault="0011431A" w:rsidP="0011431A">
      <w:pPr>
        <w:pStyle w:val="ListParagraph"/>
        <w:spacing w:after="0"/>
        <w:ind w:left="5040"/>
        <w:jc w:val="both"/>
        <w:rPr>
          <w:rFonts w:ascii="Times New Roman" w:hAnsi="Times New Roman" w:cs="Times New Roman"/>
          <w:sz w:val="16"/>
          <w:szCs w:val="16"/>
        </w:rPr>
      </w:pPr>
    </w:p>
    <w:p w14:paraId="42195D96" w14:textId="77777777" w:rsidR="00FF6044" w:rsidRDefault="00F56C17" w:rsidP="00FF6044">
      <w:pPr>
        <w:spacing w:after="0"/>
        <w:ind w:left="1436" w:firstLine="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 w:rsidR="004B6C42" w:rsidRPr="00987C1C">
        <w:rPr>
          <w:rFonts w:ascii="Times New Roman" w:hAnsi="Times New Roman" w:cs="Times New Roman"/>
          <w:sz w:val="24"/>
          <w:szCs w:val="24"/>
        </w:rPr>
        <w:t>ew Business</w:t>
      </w:r>
      <w:r w:rsidR="002A409C" w:rsidRPr="00987C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A51978" w14:textId="77777777" w:rsidR="00E66836" w:rsidRPr="008F1625" w:rsidRDefault="00E66836" w:rsidP="00E66836">
      <w:pPr>
        <w:spacing w:after="0"/>
        <w:jc w:val="both"/>
        <w:rPr>
          <w:rFonts w:ascii="Times New Roman" w:hAnsi="Times New Roman" w:cs="Times New Roman"/>
          <w:sz w:val="16"/>
          <w:szCs w:val="16"/>
        </w:rPr>
      </w:pPr>
    </w:p>
    <w:p w14:paraId="3E4ECEC4" w14:textId="3E257923" w:rsidR="00321CE2" w:rsidRPr="00987C1C" w:rsidRDefault="001F5E18" w:rsidP="00E6683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b/>
          <w:sz w:val="24"/>
          <w:szCs w:val="24"/>
        </w:rPr>
        <w:t>1</w:t>
      </w:r>
      <w:r w:rsidR="0076516C">
        <w:rPr>
          <w:rFonts w:ascii="Times New Roman" w:hAnsi="Times New Roman" w:cs="Times New Roman"/>
          <w:b/>
          <w:sz w:val="24"/>
          <w:szCs w:val="24"/>
        </w:rPr>
        <w:t>0</w:t>
      </w:r>
      <w:r w:rsidRPr="00987C1C">
        <w:rPr>
          <w:rFonts w:ascii="Times New Roman" w:hAnsi="Times New Roman" w:cs="Times New Roman"/>
          <w:b/>
          <w:sz w:val="24"/>
          <w:szCs w:val="24"/>
        </w:rPr>
        <w:t>:00</w:t>
      </w:r>
      <w:r w:rsidR="00304546" w:rsidRPr="00987C1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6516C">
        <w:rPr>
          <w:rFonts w:ascii="Times New Roman" w:hAnsi="Times New Roman" w:cs="Times New Roman"/>
          <w:b/>
          <w:sz w:val="24"/>
          <w:szCs w:val="24"/>
        </w:rPr>
        <w:t>A</w:t>
      </w:r>
      <w:r w:rsidR="00304546" w:rsidRPr="00987C1C">
        <w:rPr>
          <w:rFonts w:ascii="Times New Roman" w:hAnsi="Times New Roman" w:cs="Times New Roman"/>
          <w:b/>
          <w:sz w:val="24"/>
          <w:szCs w:val="24"/>
        </w:rPr>
        <w:t>M</w:t>
      </w:r>
      <w:r w:rsidR="004B6C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4B6C42" w:rsidRPr="00987C1C">
        <w:rPr>
          <w:rFonts w:ascii="Times New Roman" w:hAnsi="Times New Roman" w:cs="Times New Roman"/>
          <w:sz w:val="24"/>
          <w:szCs w:val="24"/>
        </w:rPr>
        <w:tab/>
        <w:t>Adjourn</w:t>
      </w:r>
    </w:p>
    <w:sectPr w:rsidR="00321CE2" w:rsidRPr="00987C1C">
      <w:pgSz w:w="12240" w:h="15840"/>
      <w:pgMar w:top="427" w:right="1440" w:bottom="144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4C0A6B"/>
    <w:multiLevelType w:val="hybridMultilevel"/>
    <w:tmpl w:val="412C8356"/>
    <w:lvl w:ilvl="0" w:tplc="A938664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2A5F4F"/>
    <w:multiLevelType w:val="hybridMultilevel"/>
    <w:tmpl w:val="3F1A283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F0B2917"/>
    <w:multiLevelType w:val="hybridMultilevel"/>
    <w:tmpl w:val="82AC937E"/>
    <w:lvl w:ilvl="0" w:tplc="61F80712">
      <w:start w:val="2026"/>
      <w:numFmt w:val="bullet"/>
      <w:lvlText w:val="-"/>
      <w:lvlJc w:val="left"/>
      <w:pPr>
        <w:ind w:left="540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3" w15:restartNumberingAfterBreak="0">
    <w:nsid w:val="24725067"/>
    <w:multiLevelType w:val="hybridMultilevel"/>
    <w:tmpl w:val="8D7A0C26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2594225"/>
    <w:multiLevelType w:val="hybridMultilevel"/>
    <w:tmpl w:val="70D87CEE"/>
    <w:lvl w:ilvl="0" w:tplc="4EB25A24">
      <w:numFmt w:val="bullet"/>
      <w:lvlText w:val="•"/>
      <w:lvlJc w:val="left"/>
      <w:pPr>
        <w:ind w:left="28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43636EC2"/>
    <w:multiLevelType w:val="hybridMultilevel"/>
    <w:tmpl w:val="AA6211C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" w15:restartNumberingAfterBreak="0">
    <w:nsid w:val="5CCE0EA4"/>
    <w:multiLevelType w:val="hybridMultilevel"/>
    <w:tmpl w:val="AB126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6146375">
    <w:abstractNumId w:val="5"/>
  </w:num>
  <w:num w:numId="2" w16cid:durableId="51776227">
    <w:abstractNumId w:val="6"/>
  </w:num>
  <w:num w:numId="3" w16cid:durableId="558323703">
    <w:abstractNumId w:val="0"/>
  </w:num>
  <w:num w:numId="4" w16cid:durableId="1713769">
    <w:abstractNumId w:val="4"/>
  </w:num>
  <w:num w:numId="5" w16cid:durableId="203568865">
    <w:abstractNumId w:val="3"/>
  </w:num>
  <w:num w:numId="6" w16cid:durableId="1655336307">
    <w:abstractNumId w:val="1"/>
  </w:num>
  <w:num w:numId="7" w16cid:durableId="6324441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5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zU1NTI1tzQwNTBW0lEKTi0uzszPAymwrAUAmTtrMywAAAA="/>
  </w:docVars>
  <w:rsids>
    <w:rsidRoot w:val="00321CE2"/>
    <w:rsid w:val="000018EF"/>
    <w:rsid w:val="000301F4"/>
    <w:rsid w:val="00035E0B"/>
    <w:rsid w:val="000541E0"/>
    <w:rsid w:val="00095B06"/>
    <w:rsid w:val="000E3382"/>
    <w:rsid w:val="000F2688"/>
    <w:rsid w:val="0011431A"/>
    <w:rsid w:val="00115343"/>
    <w:rsid w:val="00115746"/>
    <w:rsid w:val="00140293"/>
    <w:rsid w:val="00147FE9"/>
    <w:rsid w:val="0016003D"/>
    <w:rsid w:val="00173013"/>
    <w:rsid w:val="001A346F"/>
    <w:rsid w:val="001B2F74"/>
    <w:rsid w:val="001B6CF5"/>
    <w:rsid w:val="001C0969"/>
    <w:rsid w:val="001C7151"/>
    <w:rsid w:val="001D5922"/>
    <w:rsid w:val="001E2821"/>
    <w:rsid w:val="001E63AE"/>
    <w:rsid w:val="001F5E18"/>
    <w:rsid w:val="00220A48"/>
    <w:rsid w:val="00232459"/>
    <w:rsid w:val="002461A2"/>
    <w:rsid w:val="002654C4"/>
    <w:rsid w:val="00272D7E"/>
    <w:rsid w:val="00272F23"/>
    <w:rsid w:val="002A1945"/>
    <w:rsid w:val="002A409C"/>
    <w:rsid w:val="002E5CF4"/>
    <w:rsid w:val="002E7F07"/>
    <w:rsid w:val="00304546"/>
    <w:rsid w:val="00306720"/>
    <w:rsid w:val="00321CE2"/>
    <w:rsid w:val="00333D07"/>
    <w:rsid w:val="003550FE"/>
    <w:rsid w:val="003A010B"/>
    <w:rsid w:val="003A415A"/>
    <w:rsid w:val="003B5CA8"/>
    <w:rsid w:val="003C5039"/>
    <w:rsid w:val="003E0D7C"/>
    <w:rsid w:val="003E27D0"/>
    <w:rsid w:val="003E7F43"/>
    <w:rsid w:val="003F5251"/>
    <w:rsid w:val="003F6602"/>
    <w:rsid w:val="003F76CD"/>
    <w:rsid w:val="00404964"/>
    <w:rsid w:val="0041246A"/>
    <w:rsid w:val="00416E8F"/>
    <w:rsid w:val="004239D4"/>
    <w:rsid w:val="00425799"/>
    <w:rsid w:val="00445049"/>
    <w:rsid w:val="00445955"/>
    <w:rsid w:val="004459A7"/>
    <w:rsid w:val="00467A13"/>
    <w:rsid w:val="004864E2"/>
    <w:rsid w:val="004A421D"/>
    <w:rsid w:val="004B6C42"/>
    <w:rsid w:val="004F35C4"/>
    <w:rsid w:val="004F3DEE"/>
    <w:rsid w:val="00524A9A"/>
    <w:rsid w:val="00553446"/>
    <w:rsid w:val="00596A17"/>
    <w:rsid w:val="005A720C"/>
    <w:rsid w:val="00600CED"/>
    <w:rsid w:val="006117D1"/>
    <w:rsid w:val="00632289"/>
    <w:rsid w:val="00665399"/>
    <w:rsid w:val="00666AE6"/>
    <w:rsid w:val="00667D0A"/>
    <w:rsid w:val="0069131E"/>
    <w:rsid w:val="0069216E"/>
    <w:rsid w:val="006D2CCF"/>
    <w:rsid w:val="00724AC0"/>
    <w:rsid w:val="00741E92"/>
    <w:rsid w:val="00757388"/>
    <w:rsid w:val="0076516C"/>
    <w:rsid w:val="00786A00"/>
    <w:rsid w:val="007B15E6"/>
    <w:rsid w:val="007D0C73"/>
    <w:rsid w:val="007D27B2"/>
    <w:rsid w:val="007F30DA"/>
    <w:rsid w:val="008017AA"/>
    <w:rsid w:val="00802287"/>
    <w:rsid w:val="008072F8"/>
    <w:rsid w:val="0083784A"/>
    <w:rsid w:val="008500E3"/>
    <w:rsid w:val="008C0F26"/>
    <w:rsid w:val="008C79D3"/>
    <w:rsid w:val="008E4810"/>
    <w:rsid w:val="008E5977"/>
    <w:rsid w:val="008F1625"/>
    <w:rsid w:val="00917B7B"/>
    <w:rsid w:val="00934D55"/>
    <w:rsid w:val="0095536A"/>
    <w:rsid w:val="0097638D"/>
    <w:rsid w:val="00976DAF"/>
    <w:rsid w:val="00980486"/>
    <w:rsid w:val="00987C1C"/>
    <w:rsid w:val="00992F5A"/>
    <w:rsid w:val="0099766C"/>
    <w:rsid w:val="009A6C9C"/>
    <w:rsid w:val="009B2BB1"/>
    <w:rsid w:val="009B3F16"/>
    <w:rsid w:val="009C4210"/>
    <w:rsid w:val="009E32E6"/>
    <w:rsid w:val="009E3D25"/>
    <w:rsid w:val="00A40470"/>
    <w:rsid w:val="00A63CC6"/>
    <w:rsid w:val="00AB26A6"/>
    <w:rsid w:val="00AB695E"/>
    <w:rsid w:val="00AE6B90"/>
    <w:rsid w:val="00AF0D13"/>
    <w:rsid w:val="00AF4440"/>
    <w:rsid w:val="00B007C6"/>
    <w:rsid w:val="00B34447"/>
    <w:rsid w:val="00B471D6"/>
    <w:rsid w:val="00B47F58"/>
    <w:rsid w:val="00B66E39"/>
    <w:rsid w:val="00B75CD2"/>
    <w:rsid w:val="00B83DFB"/>
    <w:rsid w:val="00BA50B5"/>
    <w:rsid w:val="00BA5142"/>
    <w:rsid w:val="00BD2B05"/>
    <w:rsid w:val="00BD4F6F"/>
    <w:rsid w:val="00BE6098"/>
    <w:rsid w:val="00C16C28"/>
    <w:rsid w:val="00C32C38"/>
    <w:rsid w:val="00C531CE"/>
    <w:rsid w:val="00C66032"/>
    <w:rsid w:val="00C82F9C"/>
    <w:rsid w:val="00CB08D5"/>
    <w:rsid w:val="00CC3D4A"/>
    <w:rsid w:val="00CC640C"/>
    <w:rsid w:val="00CD3E17"/>
    <w:rsid w:val="00CE7899"/>
    <w:rsid w:val="00D1548F"/>
    <w:rsid w:val="00D21E7A"/>
    <w:rsid w:val="00D32218"/>
    <w:rsid w:val="00D507C4"/>
    <w:rsid w:val="00D52C27"/>
    <w:rsid w:val="00D64342"/>
    <w:rsid w:val="00D6639A"/>
    <w:rsid w:val="00D807D4"/>
    <w:rsid w:val="00D90ED9"/>
    <w:rsid w:val="00D92089"/>
    <w:rsid w:val="00DD6BAC"/>
    <w:rsid w:val="00DE5556"/>
    <w:rsid w:val="00E04DBC"/>
    <w:rsid w:val="00E04E38"/>
    <w:rsid w:val="00E07E1E"/>
    <w:rsid w:val="00E3264E"/>
    <w:rsid w:val="00E50F4E"/>
    <w:rsid w:val="00E657EF"/>
    <w:rsid w:val="00E65CD4"/>
    <w:rsid w:val="00E66836"/>
    <w:rsid w:val="00E72946"/>
    <w:rsid w:val="00E82720"/>
    <w:rsid w:val="00EA11DD"/>
    <w:rsid w:val="00EC7782"/>
    <w:rsid w:val="00ED5902"/>
    <w:rsid w:val="00EF28DB"/>
    <w:rsid w:val="00EF77FB"/>
    <w:rsid w:val="00F36AF7"/>
    <w:rsid w:val="00F4102A"/>
    <w:rsid w:val="00F477D7"/>
    <w:rsid w:val="00F56C17"/>
    <w:rsid w:val="00F91825"/>
    <w:rsid w:val="00F97114"/>
    <w:rsid w:val="00FA5E03"/>
    <w:rsid w:val="00FB1F67"/>
    <w:rsid w:val="00FC0F0D"/>
    <w:rsid w:val="00FD6BAE"/>
    <w:rsid w:val="00FE2CBD"/>
    <w:rsid w:val="00FF6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068771"/>
  <w15:docId w15:val="{34BFBF6A-3323-4BA3-9220-F171F0375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6D2C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322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289"/>
    <w:rPr>
      <w:rFonts w:ascii="Segoe UI" w:eastAsia="Calibri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B1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1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25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09cefe7-3f71-46c7-aa28-85817b5eec92">
      <Terms xmlns="http://schemas.microsoft.com/office/infopath/2007/PartnerControls"/>
    </lcf76f155ced4ddcb4097134ff3c332f>
    <TaxCatchAll xmlns="55a47d13-a296-4c2a-a999-0fb3b04d1e5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EBF1B8712C774C9058D1F8DC733C99" ma:contentTypeVersion="14" ma:contentTypeDescription="Create a new document." ma:contentTypeScope="" ma:versionID="9d402cabd557aa7dce8ad237efa038a6">
  <xsd:schema xmlns:xsd="http://www.w3.org/2001/XMLSchema" xmlns:xs="http://www.w3.org/2001/XMLSchema" xmlns:p="http://schemas.microsoft.com/office/2006/metadata/properties" xmlns:ns2="c09cefe7-3f71-46c7-aa28-85817b5eec92" xmlns:ns3="55a47d13-a296-4c2a-a999-0fb3b04d1e50" targetNamespace="http://schemas.microsoft.com/office/2006/metadata/properties" ma:root="true" ma:fieldsID="13284dce532a1fdcccb147c2763b3572" ns2:_="" ns3:_="">
    <xsd:import namespace="c09cefe7-3f71-46c7-aa28-85817b5eec92"/>
    <xsd:import namespace="55a47d13-a296-4c2a-a999-0fb3b04d1e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9cefe7-3f71-46c7-aa28-85817b5eec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9320ab9-5471-476c-97a4-91deff136a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a47d13-a296-4c2a-a999-0fb3b04d1e5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6b2a43e4-9a64-415f-b2df-66e61c64b412}" ma:internalName="TaxCatchAll" ma:showField="CatchAllData" ma:web="55a47d13-a296-4c2a-a999-0fb3b04d1e5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973DE0-7C6F-4A8C-8A66-2BEC80B7C4E8}">
  <ds:schemaRefs>
    <ds:schemaRef ds:uri="http://schemas.microsoft.com/office/2006/metadata/properties"/>
    <ds:schemaRef ds:uri="http://schemas.microsoft.com/office/infopath/2007/PartnerControls"/>
    <ds:schemaRef ds:uri="c09cefe7-3f71-46c7-aa28-85817b5eec92"/>
    <ds:schemaRef ds:uri="55a47d13-a296-4c2a-a999-0fb3b04d1e50"/>
  </ds:schemaRefs>
</ds:datastoreItem>
</file>

<file path=customXml/itemProps2.xml><?xml version="1.0" encoding="utf-8"?>
<ds:datastoreItem xmlns:ds="http://schemas.openxmlformats.org/officeDocument/2006/customXml" ds:itemID="{68DD9357-ED42-4F08-8110-84D63EEE7A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AFB8F7-35D2-4727-B88D-7661449061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9cefe7-3f71-46c7-aa28-85817b5eec92"/>
    <ds:schemaRef ds:uri="55a47d13-a296-4c2a-a999-0fb3b04d1e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EA8BDA-A1DB-4EC6-BA5C-B87CE8D4E6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2</TotalTime>
  <Pages>1</Pages>
  <Words>180</Words>
  <Characters>1246</Characters>
  <Application>Microsoft Office Word</Application>
  <DocSecurity>0</DocSecurity>
  <Lines>51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Draft - 2018 NA NGC Meeting Agenda</vt:lpstr>
    </vt:vector>
  </TitlesOfParts>
  <Company>Association of Fish and Wildlife Agencies</Company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raft - 2018 NA NGC Meeting Agenda</dc:title>
  <dc:subject/>
  <dc:creator>syaroschuk</dc:creator>
  <cp:keywords/>
  <cp:lastModifiedBy>Silvana Yaroschuk</cp:lastModifiedBy>
  <cp:revision>136</cp:revision>
  <cp:lastPrinted>2024-03-14T11:45:00Z</cp:lastPrinted>
  <dcterms:created xsi:type="dcterms:W3CDTF">2021-02-16T14:03:00Z</dcterms:created>
  <dcterms:modified xsi:type="dcterms:W3CDTF">2025-02-25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B38AFF6E99043A39FBCDA095E6C39</vt:lpwstr>
  </property>
  <property fmtid="{D5CDD505-2E9C-101B-9397-08002B2CF9AE}" pid="3" name="GrammarlyDocumentId">
    <vt:lpwstr>1c6d6a44ce6f3ee2eaa441adca758bc9b4af89abd5401c17aa33ee4c70607e4e</vt:lpwstr>
  </property>
</Properties>
</file>